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Зиязетдинов</w:t>
      </w:r>
      <w:r>
        <w:t xml:space="preserve"> </w:t>
      </w:r>
      <w:r>
        <w:t xml:space="preserve">Алмаз</w:t>
      </w:r>
      <w:r>
        <w:t xml:space="preserve"> </w:t>
      </w:r>
      <w:r>
        <w:t xml:space="preserve">Радик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334000" cy="4801487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2374330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4629751" cy="6121667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61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2538248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072513" cy="5216892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882957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4344556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4706753" cy="4706753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4128280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4120236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128911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3734602" cy="2387065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2954955" cy="2387065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2704698" cy="2425566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092014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456496" cy="6112042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1625683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4957010" cy="4629751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4088102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4899258" cy="4976261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1470548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Зиязетдинов Алмаз Радикович НПИбд-01-22</dc:creator>
  <dc:language>ru-RU</dc:language>
  <cp:keywords/>
  <dcterms:created xsi:type="dcterms:W3CDTF">2022-12-14T19:11:57Z</dcterms:created>
  <dcterms:modified xsi:type="dcterms:W3CDTF">2022-12-14T19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